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etroleum</w:t>
      </w:r>
      <w:r>
        <w:t xml:space="preserve"> </w:t>
      </w:r>
      <w:r>
        <w:t xml:space="preserve">Engineer</w:t>
      </w:r>
      <w:r>
        <w:t xml:space="preserve"> </w:t>
      </w:r>
      <w:r>
        <w:t xml:space="preserve">-</w:t>
      </w:r>
      <w:r>
        <w:t xml:space="preserve"> </w:t>
      </w:r>
      <w:r>
        <w:t xml:space="preserve">Thailand</w:t>
      </w:r>
      <w:r>
        <w:t xml:space="preserve"> </w:t>
      </w:r>
      <w:r>
        <w:t xml:space="preserve">Bangkok</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PTT Exploration and Production Public Company Limited, TotalEnergies Thailand, or Shell Thailand]</w:t>
      </w:r>
      <w:r>
        <w:br/>
      </w:r>
      <w:r>
        <w:t xml:space="preserve">Bangkok, Thailand</w:t>
      </w:r>
    </w:p>
    <w:bookmarkStart w:id="20" w:name="X952936f6253a94a90c62bd9e707982f5517cc73"/>
    <w:p>
      <w:pPr>
        <w:pStyle w:val="Heading2"/>
      </w:pPr>
      <w:r>
        <w:t xml:space="preserve">Subject: Application for Petroleum Engineer Internship - Bangkok Office</w:t>
      </w:r>
    </w:p>
    <w:p>
      <w:pPr>
        <w:pStyle w:val="FirstParagraph"/>
      </w:pPr>
      <w:r>
        <w:t xml:space="preserve">To the Esteemed Hiring Committee,</w:t>
      </w:r>
    </w:p>
    <w:p>
      <w:pPr>
        <w:pStyle w:val="BodyText"/>
      </w:pPr>
      <w:r>
        <w:t xml:space="preserve">It is with profound enthusiasm and a deep commitment to advancing sustainable energy solutions that I submit my application for the Petroleum Engineer Internship position at your esteemed organization in Bangkok, Thailand. As a dedicated engineering student with a specialized focus on petroleum reservoir management and field operations, I am eager to contribute my academic foundation and eagerness to learn within Thailand's pivotal energy landscape. This</w:t>
      </w:r>
      <w:r>
        <w:t xml:space="preserve"> </w:t>
      </w:r>
      <w:r>
        <w:rPr>
          <w:bCs/>
          <w:b/>
        </w:rPr>
        <w:t xml:space="preserve">Internship Application Letter</w:t>
      </w:r>
      <w:r>
        <w:t xml:space="preserve"> </w:t>
      </w:r>
      <w:r>
        <w:t xml:space="preserve">serves as my formal expression of interest in joining your team during the critical phase of Thailand’s evolving energy sector development, particularly within the dynamic hub of Bangkok.</w:t>
      </w:r>
    </w:p>
    <w:p>
      <w:pPr>
        <w:pStyle w:val="BodyText"/>
      </w:pPr>
      <w:r>
        <w:t xml:space="preserve">The petroleum industry is not merely an economic driver for Thailand; it is a cornerstone of national infrastructure and technological advancement. With Bangkok serving as the administrative and logistical heart for major upstream operations across the Gulf of Thailand, including significant offshore fields like those managed by PTT and international majors, I am deeply motivated to apply my skills within this vibrant ecosystem. My academic journey at [Your University Name], where I pursued a Bachelor’s degree in Petroleum Engineering with honors (GPA: X.X/4.0), has equipped me with rigorous theoretical knowledge directly applicable to the challenges faced by operators in Thailand's context. Courses such as</w:t>
      </w:r>
      <w:r>
        <w:t xml:space="preserve"> </w:t>
      </w:r>
      <w:r>
        <w:rPr>
          <w:iCs/>
          <w:i/>
        </w:rPr>
        <w:t xml:space="preserve">Reservoir Engineering Principles</w:t>
      </w:r>
      <w:r>
        <w:t xml:space="preserve">,</w:t>
      </w:r>
      <w:r>
        <w:t xml:space="preserve"> </w:t>
      </w:r>
      <w:r>
        <w:rPr>
          <w:iCs/>
          <w:i/>
        </w:rPr>
        <w:t xml:space="preserve">Drilling &amp; Well Completion Technology</w:t>
      </w:r>
      <w:r>
        <w:t xml:space="preserve">, and</w:t>
      </w:r>
      <w:r>
        <w:t xml:space="preserve"> </w:t>
      </w:r>
      <w:r>
        <w:rPr>
          <w:iCs/>
          <w:i/>
        </w:rPr>
        <w:t xml:space="preserve">Petroleum Geology of Southeast Asia</w:t>
      </w:r>
      <w:r>
        <w:t xml:space="preserve"> </w:t>
      </w:r>
      <w:r>
        <w:t xml:space="preserve">provided me not only technical acumen but also a contextual understanding of regional reservoir characteristics, sedimentary basins, and the unique operational environments prevalent in countries like Thailand.</w:t>
      </w:r>
    </w:p>
    <w:p>
      <w:pPr>
        <w:pStyle w:val="BodyText"/>
      </w:pPr>
      <w:r>
        <w:t xml:space="preserve">I have proactively sought practical experience to complement my studies. During my junior year, I participated in a campus project simulating reservoir management for a hypothetical offshore field in the Gulf of Thailand using Petrel software. This exercise required analyzing production decline curves, optimizing well placement under economic constraints, and proposing enhanced oil recovery strategies – skills directly transferable to real-world operations near Bangkok. Furthermore, I completed an industry shadowing program with [Local Thai Oil &amp; Gas Company Name] in Chonburi (a key industrial area adjacent to Bangkok), where I observed daily operations in a production optimization team. This exposure allowed me to witness firsthand the integration of advanced technology with local operational protocols and safety standards, reinforcing my desire to contribute within Thailand's specific regulatory and cultural framework.</w:t>
      </w:r>
    </w:p>
    <w:p>
      <w:pPr>
        <w:pStyle w:val="BodyText"/>
      </w:pPr>
      <w:r>
        <w:t xml:space="preserve">My technical proficiency aligns precisely with the demands of a modern</w:t>
      </w:r>
      <w:r>
        <w:t xml:space="preserve"> </w:t>
      </w:r>
      <w:r>
        <w:rPr>
          <w:bCs/>
          <w:b/>
        </w:rPr>
        <w:t xml:space="preserve">Petroleum Engineer</w:t>
      </w:r>
      <w:r>
        <w:t xml:space="preserve"> </w:t>
      </w:r>
      <w:r>
        <w:t xml:space="preserve">in Thailand. I am proficient in industry-standard software including Petrel (for reservoir modeling), AutoCAD (for well planning), and Excel for data analysis and economic evaluation. I also possess foundational knowledge of Thai language (conversational level: "Sawasdee ka," "Khop khun" – thank you) which I have actively pursued to facilitate smoother communication within local teams and communities. Understanding the importance of cultural respect in the Thai workplace – where hierarchy, harmony, and polite communication are paramount – I am committed to adapting my approach to align with these values. I understand that successful engineering in Thailand requires not only technical skill but also sensitivity to local business practices and community engagement.</w:t>
      </w:r>
    </w:p>
    <w:p>
      <w:pPr>
        <w:pStyle w:val="BodyText"/>
      </w:pPr>
      <w:r>
        <w:t xml:space="preserve">Thailand’s strategic position as a regional energy hub makes Bangkok an ideal environment for this internship. The city hosts the headquarters of leading exploration and production companies, government energy agencies like PTT, and is central to Thailand's National Energy Plan focusing on both conventional hydrocarbon production and the transition towards cleaner energy solutions. I am particularly drawn to your company’s work in [Mention a Specific Project/Initiative if known, e.g., "sustainable offshore field development" or "methane emissions reduction programs"] – an area where my academic focus on reservoir management and environmental considerations aligns perfectly with Thailand's national priorities. I am keen to learn how your team navigates the intricate balance between meeting energy demand, ensuring operational safety, and contributing to Thailand's broader sustainability goals within the Bangkok business ecosystem.</w:t>
      </w:r>
    </w:p>
    <w:p>
      <w:pPr>
        <w:pStyle w:val="BodyText"/>
      </w:pPr>
      <w:r>
        <w:t xml:space="preserve">I am confident that my proactive learning attitude, technical foundation in petroleum engineering fundamentals, and genuine passion for contributing to Thailand’s energy future make me a strong candidate. I am available for a full-time internship of 3-6 months starting [Proposed Start Date, e.g., June 2024], aligning with the operational cycles common in Thai oilfield projects. I am eager to absorb knowledge from your experienced engineers, contribute fresh perspectives to project teams based in Bangkok, and actively participate in the collaborative environment that defines success within Thailand's energy sector.</w:t>
      </w:r>
    </w:p>
    <w:p>
      <w:pPr>
        <w:pStyle w:val="BodyText"/>
      </w:pPr>
      <w:r>
        <w:t xml:space="preserve">Thank you for considering my application for this prestigious</w:t>
      </w:r>
      <w:r>
        <w:t xml:space="preserve"> </w:t>
      </w:r>
      <w:r>
        <w:rPr>
          <w:bCs/>
          <w:b/>
        </w:rPr>
        <w:t xml:space="preserve">Internship Application Letter</w:t>
      </w:r>
      <w:r>
        <w:t xml:space="preserve">. My resume, attached for your review, provides further detail on my academic achievements and skills. I am deeply enthusiastic about the possibility of contributing to your team in Bangkok and am available at your earliest convenience for an interview. I look forward to the opportunity to discuss how my background as a dedicated</w:t>
      </w:r>
      <w:r>
        <w:t xml:space="preserve"> </w:t>
      </w:r>
      <w:r>
        <w:rPr>
          <w:bCs/>
          <w:b/>
        </w:rPr>
        <w:t xml:space="preserve">Petroleum Engineer</w:t>
      </w:r>
      <w:r>
        <w:t xml:space="preserve"> </w:t>
      </w:r>
      <w:r>
        <w:t xml:space="preserve">student can support the ongoing success of your operations within Thailand's crucial energy market.</w:t>
      </w:r>
    </w:p>
    <w:p>
      <w:pPr>
        <w:pStyle w:val="BodyText"/>
      </w:pPr>
      <w:r>
        <w:t xml:space="preserve">Sincerely,</w:t>
      </w:r>
    </w:p>
    <w:p>
      <w:pPr>
        <w:pStyle w:val="BodyText"/>
      </w:pPr>
      <w:r>
        <w:t xml:space="preserve">[Your Handwritten Signature (if submitting hard cop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etroleum Engineer - Thailand Bangkok</dc:title>
  <dc:creator/>
  <dc:language>en</dc:language>
  <cp:keywords/>
  <dcterms:created xsi:type="dcterms:W3CDTF">2026-07-21T03:10:26Z</dcterms:created>
  <dcterms:modified xsi:type="dcterms:W3CDTF">2026-07-21T03:10:26Z</dcterms:modified>
</cp:coreProperties>
</file>

<file path=docProps/custom.xml><?xml version="1.0" encoding="utf-8"?>
<Properties xmlns="http://schemas.openxmlformats.org/officeDocument/2006/custom-properties" xmlns:vt="http://schemas.openxmlformats.org/officeDocument/2006/docPropsVTypes"/>
</file>